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D87077" w14:textId="7EE9E761" w:rsidR="001A523E" w:rsidRDefault="001A523E" w:rsidP="001A523E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Raspberry </w:t>
      </w:r>
      <w:r w:rsidR="007D7766">
        <w:rPr>
          <w:sz w:val="24"/>
          <w:szCs w:val="24"/>
        </w:rPr>
        <w:t xml:space="preserve">Inspired </w:t>
      </w:r>
      <w:r>
        <w:rPr>
          <w:sz w:val="24"/>
          <w:szCs w:val="24"/>
        </w:rPr>
        <w:t>Baked Brie</w:t>
      </w:r>
    </w:p>
    <w:p w14:paraId="162A82A1" w14:textId="6E5E6E4B" w:rsidR="001A523E" w:rsidRDefault="001A523E" w:rsidP="001A523E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10</w:t>
      </w:r>
    </w:p>
    <w:p w14:paraId="37BA2F67" w14:textId="7CB95B81" w:rsidR="007D7766" w:rsidRDefault="007D7766" w:rsidP="001A523E">
      <w:pPr>
        <w:jc w:val="center"/>
        <w:rPr>
          <w:sz w:val="24"/>
          <w:szCs w:val="24"/>
        </w:rPr>
      </w:pPr>
    </w:p>
    <w:p w14:paraId="6DF862F0" w14:textId="460D228D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 xml:space="preserve">1 Sheet of frozen puff </w:t>
      </w:r>
      <w:r w:rsidR="00032213">
        <w:rPr>
          <w:sz w:val="24"/>
          <w:szCs w:val="24"/>
        </w:rPr>
        <w:t>pastry, thawed</w:t>
      </w:r>
    </w:p>
    <w:p w14:paraId="7013CA5F" w14:textId="246CDFF8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>2/3 cup raspberry preserves</w:t>
      </w:r>
    </w:p>
    <w:p w14:paraId="7FD8E61C" w14:textId="09B72B20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>1- 13.2</w:t>
      </w:r>
      <w:r w:rsidR="00032213">
        <w:rPr>
          <w:sz w:val="24"/>
          <w:szCs w:val="24"/>
        </w:rPr>
        <w:t>oz round</w:t>
      </w:r>
      <w:r>
        <w:rPr>
          <w:sz w:val="24"/>
          <w:szCs w:val="24"/>
        </w:rPr>
        <w:t xml:space="preserve"> of Brie</w:t>
      </w:r>
    </w:p>
    <w:p w14:paraId="42708147" w14:textId="21B195DF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>1 large egg</w:t>
      </w:r>
    </w:p>
    <w:p w14:paraId="34CF48EE" w14:textId="7F26951C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>1 tablespoon water</w:t>
      </w:r>
    </w:p>
    <w:p w14:paraId="06335494" w14:textId="4754CA5B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>Apple Slices</w:t>
      </w:r>
    </w:p>
    <w:p w14:paraId="1AE3D4DC" w14:textId="7E09AFDD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>Fresh raspberries for garnish</w:t>
      </w:r>
    </w:p>
    <w:p w14:paraId="54ACB60F" w14:textId="00D13233" w:rsidR="007D7766" w:rsidRDefault="007D7766" w:rsidP="007D7766">
      <w:pPr>
        <w:rPr>
          <w:sz w:val="24"/>
          <w:szCs w:val="24"/>
        </w:rPr>
      </w:pPr>
    </w:p>
    <w:p w14:paraId="747F6C59" w14:textId="55FBA65D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>Preheat oven to 400 degrees</w:t>
      </w:r>
    </w:p>
    <w:p w14:paraId="322A2D5B" w14:textId="2A5E9E5F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>Line a baking sheet with parchment paper.</w:t>
      </w:r>
    </w:p>
    <w:p w14:paraId="0AEE6042" w14:textId="7F5647E7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>Lightly dust surface with flour and roll the puff pastry to a 14 inch square.</w:t>
      </w:r>
    </w:p>
    <w:p w14:paraId="2C11557E" w14:textId="19200218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>Cut the pastry into a 12 inch round.</w:t>
      </w:r>
    </w:p>
    <w:p w14:paraId="7602F9E0" w14:textId="7BFD00B9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>Spread the jam into a 4 inch circle in the center of the pastry.</w:t>
      </w:r>
    </w:p>
    <w:p w14:paraId="3411A747" w14:textId="032B93A2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>Fold the pastry around the cheese, tucking the edges under to enclose pinch edges to seal.</w:t>
      </w:r>
    </w:p>
    <w:p w14:paraId="39CB5C4F" w14:textId="3851B80F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>Place the brie onto the parchment lined baking sheet.</w:t>
      </w:r>
    </w:p>
    <w:p w14:paraId="320EEB72" w14:textId="22DBA1ED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 xml:space="preserve">Beat the egg with water to make an </w:t>
      </w:r>
      <w:r w:rsidR="00032213">
        <w:rPr>
          <w:sz w:val="24"/>
          <w:szCs w:val="24"/>
        </w:rPr>
        <w:t>egg wash</w:t>
      </w:r>
      <w:r>
        <w:rPr>
          <w:sz w:val="24"/>
          <w:szCs w:val="24"/>
        </w:rPr>
        <w:t>.</w:t>
      </w:r>
    </w:p>
    <w:p w14:paraId="338C19BE" w14:textId="469D9FE7" w:rsidR="007D7766" w:rsidRDefault="007D7766" w:rsidP="007D7766">
      <w:pPr>
        <w:rPr>
          <w:sz w:val="24"/>
          <w:szCs w:val="24"/>
        </w:rPr>
      </w:pPr>
      <w:r>
        <w:rPr>
          <w:sz w:val="24"/>
          <w:szCs w:val="24"/>
        </w:rPr>
        <w:t xml:space="preserve">Yu can use some of the puff pastry scraps to make a decorative top on the </w:t>
      </w:r>
      <w:r w:rsidR="00032213">
        <w:rPr>
          <w:sz w:val="24"/>
          <w:szCs w:val="24"/>
        </w:rPr>
        <w:t>brie, use</w:t>
      </w:r>
      <w:r>
        <w:rPr>
          <w:sz w:val="24"/>
          <w:szCs w:val="24"/>
        </w:rPr>
        <w:t xml:space="preserve"> the </w:t>
      </w:r>
      <w:r w:rsidR="00032213">
        <w:rPr>
          <w:sz w:val="24"/>
          <w:szCs w:val="24"/>
        </w:rPr>
        <w:t>egg wash</w:t>
      </w:r>
      <w:r>
        <w:rPr>
          <w:sz w:val="24"/>
          <w:szCs w:val="24"/>
        </w:rPr>
        <w:t xml:space="preserve"> to adhere the pieces to the brie.</w:t>
      </w:r>
    </w:p>
    <w:p w14:paraId="51C1473D" w14:textId="1E6A6DCC" w:rsidR="007D7766" w:rsidRDefault="00032213" w:rsidP="007D7766">
      <w:pPr>
        <w:rPr>
          <w:sz w:val="24"/>
          <w:szCs w:val="24"/>
        </w:rPr>
      </w:pPr>
      <w:r>
        <w:rPr>
          <w:sz w:val="24"/>
          <w:szCs w:val="24"/>
        </w:rPr>
        <w:t>Brush the entire brie with egg wash.</w:t>
      </w:r>
    </w:p>
    <w:p w14:paraId="4D67E270" w14:textId="011B2A6C" w:rsidR="00032213" w:rsidRDefault="00032213" w:rsidP="007D7766">
      <w:pPr>
        <w:rPr>
          <w:sz w:val="24"/>
          <w:szCs w:val="24"/>
        </w:rPr>
      </w:pPr>
      <w:r>
        <w:rPr>
          <w:sz w:val="24"/>
          <w:szCs w:val="24"/>
        </w:rPr>
        <w:t>Place in the center rack in the oven and bake for 30 -35 minutes or until golden brown.</w:t>
      </w:r>
    </w:p>
    <w:p w14:paraId="0A37126E" w14:textId="24804064" w:rsidR="00032213" w:rsidRDefault="00032213" w:rsidP="007D7766">
      <w:pPr>
        <w:rPr>
          <w:sz w:val="24"/>
          <w:szCs w:val="24"/>
        </w:rPr>
      </w:pPr>
      <w:r>
        <w:rPr>
          <w:sz w:val="24"/>
          <w:szCs w:val="24"/>
        </w:rPr>
        <w:t>Chill for at least 30 minutes before serving.</w:t>
      </w:r>
    </w:p>
    <w:p w14:paraId="6732F7AB" w14:textId="1A76C7C9" w:rsidR="00032213" w:rsidRDefault="00032213" w:rsidP="007D7766">
      <w:pPr>
        <w:rPr>
          <w:sz w:val="24"/>
          <w:szCs w:val="24"/>
        </w:rPr>
      </w:pPr>
      <w:r>
        <w:rPr>
          <w:sz w:val="24"/>
          <w:szCs w:val="24"/>
        </w:rPr>
        <w:lastRenderedPageBreak/>
        <w:t>Serve with apples slices and garnish with fresh raspberries.</w:t>
      </w:r>
    </w:p>
    <w:p w14:paraId="6492F0C8" w14:textId="0030488A" w:rsidR="001A523E" w:rsidRDefault="001A523E" w:rsidP="001A523E">
      <w:pPr>
        <w:jc w:val="center"/>
        <w:rPr>
          <w:sz w:val="24"/>
          <w:szCs w:val="24"/>
        </w:rPr>
      </w:pPr>
    </w:p>
    <w:p w14:paraId="5CDD94F4" w14:textId="77777777" w:rsidR="001A523E" w:rsidRPr="001A523E" w:rsidRDefault="001A523E" w:rsidP="001A523E">
      <w:pPr>
        <w:jc w:val="center"/>
        <w:rPr>
          <w:sz w:val="24"/>
          <w:szCs w:val="24"/>
        </w:rPr>
      </w:pPr>
    </w:p>
    <w:sectPr w:rsidR="001A523E" w:rsidRPr="001A52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TUxMzEwN7Ews7BQ0lEKTi0uzszPAykwrAUAqmKBwCwAAAA="/>
  </w:docVars>
  <w:rsids>
    <w:rsidRoot w:val="001A523E"/>
    <w:rsid w:val="00032213"/>
    <w:rsid w:val="001A523E"/>
    <w:rsid w:val="0023165A"/>
    <w:rsid w:val="007D7766"/>
    <w:rsid w:val="00927E28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C4147"/>
  <w15:chartTrackingRefBased/>
  <w15:docId w15:val="{41FE255C-49CD-4243-A507-B2A586C48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7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2</TotalTime>
  <Pages>2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4-12T23:57:00Z</dcterms:created>
  <dcterms:modified xsi:type="dcterms:W3CDTF">2021-04-13T10:19:00Z</dcterms:modified>
</cp:coreProperties>
</file>